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ape</w:t>
      </w:r>
      <w:r>
        <w:t xml:space="preserve"> </w:t>
      </w:r>
      <w:r>
        <w:t xml:space="preserve">Town</w:t>
      </w:r>
    </w:p>
    <w:bookmarkStart w:id="20" w:name="internship-application-letter"/>
    <w:p>
      <w:pPr>
        <w:pStyle w:val="Heading1"/>
      </w:pPr>
      <w:r>
        <w:t xml:space="preserve">Internship Application Letter</w:t>
      </w:r>
    </w:p>
    <w:p>
      <w:pPr>
        <w:pStyle w:val="FirstParagraph"/>
      </w:pPr>
      <w:r>
        <w:t xml:space="preserve">Mechanic Position Application for South Africa Cape Town</w:t>
      </w:r>
    </w:p>
    <w:bookmarkEnd w:id="20"/>
    <w:p>
      <w:pPr>
        <w:pStyle w:val="BodyText"/>
      </w:pPr>
      <w:r>
        <w:t xml:space="preserve">March 28, 2025</w:t>
      </w:r>
    </w:p>
    <w:p>
      <w:pPr>
        <w:pStyle w:val="BodyText"/>
      </w:pPr>
      <w:r>
        <w:t xml:space="preserve">Human Resources Department</w:t>
      </w:r>
    </w:p>
    <w:p>
      <w:pPr>
        <w:pStyle w:val="BodyText"/>
      </w:pPr>
      <w:r>
        <w:t xml:space="preserve">Cape Town Automotive Solutions</w:t>
      </w:r>
    </w:p>
    <w:p>
      <w:pPr>
        <w:pStyle w:val="BodyText"/>
      </w:pPr>
      <w:r>
        <w:t xml:space="preserve">174 Main Road, Woodstock,</w:t>
      </w:r>
    </w:p>
    <w:p>
      <w:pPr>
        <w:pStyle w:val="BodyText"/>
      </w:pPr>
      <w:r>
        <w:t xml:space="preserve">Cape Town, Western Cape 8001</w:t>
      </w:r>
    </w:p>
    <w:bookmarkStart w:id="21" w:name="dear-hiring-manager"/>
    <w:p>
      <w:pPr>
        <w:pStyle w:val="Heading2"/>
      </w:pPr>
      <w:r>
        <w:t xml:space="preserve">Dear Hiring Manager,</w:t>
      </w:r>
    </w:p>
    <w:bookmarkEnd w:id="21"/>
    <w:p>
      <w:pPr>
        <w:pStyle w:val="FirstParagraph"/>
      </w:pPr>
      <w:r>
        <w:t xml:space="preserve">With profound enthusiasm and unwavering dedication, I am writing to submit my formal Internship Application Letter for the Mechanic Internship position at Cape Town Automotive Solutions. As a highly motivated mechanical engineering student currently completing my National Certificate in Motor Vehicle Engineering at the Cape Town City College, I have cultivated both theoretical expertise and practical aptitude specifically aligned with South Africa's evolving automotive sector. My passion for engine diagnostics, vehicle maintenance systems, and sustainable mobility solutions has been honed through rigorous academic training supplemented by hands-on experience at local garages across Cape Town – a city where automotive innovation meets the unique demands of Southern African terrain and climate.</w:t>
      </w:r>
    </w:p>
    <w:p>
      <w:pPr>
        <w:pStyle w:val="BodyText"/>
      </w:pPr>
      <w:r>
        <w:t xml:space="preserve">Throughout my studies at Cape Town City College, I've mastered all core competencies required for modern mechanical operations. My curriculum included intensive modules in engine management systems (covering both petrol and diesel variants common to South Africa's fleet), computerized diagnostics using industry-standard tools like Autel and Bosch scanners, electrical circuitry analysis for contemporary vehicle systems, and comprehensive brake system maintenance – all critical skills for effective performance in the South Africa Cape Town automotive landscape. I achieved distinction in my NVQ Level 3 Automotive Maintenance certification (SAQA ID: 109287), where I excelled in troubleshooting complex fuel injection systems prevalent across Toyota Hilux models that dominate South African roads and utility vehicles. This technical foundation has been further strengthened through my voluntary work at 'QuickFix Garage' in Salt River, where I assisted senior technicians with routine servicing, suspension alignments, and exhaust system repairs for over 300 vehicles monthly – consistently receiving commendations for precision and efficiency.</w:t>
      </w:r>
    </w:p>
    <w:p>
      <w:pPr>
        <w:pStyle w:val="BodyText"/>
      </w:pPr>
      <w:r>
        <w:t xml:space="preserve">What truly distinguishes me as a candidate is my deep understanding of South Africa's unique mechanical challenges. Having grown up in Mitchell's Plain, I've witnessed firsthand how Cape Town's diverse topography—from the coastal highways of the Atlantic Seaboard to the mountainous terrain near Stellenbosch—imposes specific demands on vehicle maintenance. This practical awareness drives my commitment to developing solutions tailored for South African conditions. For instance, during my internship at QuickFix Garage, I identified a recurring issue with rust penetration in brake lines on older models (common due to Cape Town's coastal humidity) and proposed a preventative maintenance protocol adopted company-wide, reducing warranty claims by 18%. I understand that becoming an exceptional Mechanic requires more than technical skill; it necessitates cultural intelligence about South Africa's automotive ecosystem, which I've actively cultivated through participation in the Western Cape Motor Trade Association's youth initiatives.</w:t>
      </w:r>
    </w:p>
    <w:p>
      <w:pPr>
        <w:pStyle w:val="BodyText"/>
      </w:pPr>
      <w:r>
        <w:t xml:space="preserve">My motivation for pursuing this internship is intrinsically linked to Cape Town's pivotal role in South Africa's industrial advancement. As a city at the forefront of green mobility innovation with its growing electric vehicle infrastructure and strong focus on sustainable transport solutions, I am eager to contribute my energy and learn from industry leaders shaping the future of mechanics in South Africa. The opportunity to work with Cape Town Automotive Solutions – renowned for its commitment to training emerging talent and advancing environmental compliance standards – represents the ideal platform for my professional development. I am particularly inspired by your recent partnership with Toyota South Africa on their 'Mechanic Development Programme' and would be honored to learn from the technicians who support this initiative.</w:t>
      </w:r>
    </w:p>
    <w:p>
      <w:pPr>
        <w:pStyle w:val="BodyText"/>
      </w:pPr>
      <w:r>
        <w:t xml:space="preserve">Throughout my academic journey, I have cultivated essential soft skills that directly enhance technical performance in high-pressure workshop environments. My time leading a student-led project to convert an old Ford Ranger into a solar-powered vehicle (with assistance from Cape Peninsula University of Technology's engineering department) honed my ability to collaborate across disciplines under tight deadlines – a skill vital for effective teamwork in any South Africa Cape Town garage. I am adept at interpreting service manuals, documenting repair processes meticulously, and communicating complex technical issues clearly to both clients and colleagues – competencies that align perfectly with the professional standards expected at your esteemed establishment.</w:t>
      </w:r>
    </w:p>
    <w:p>
      <w:pPr>
        <w:pStyle w:val="BodyText"/>
      </w:pPr>
      <w:r>
        <w:t xml:space="preserve">I possess comprehensive knowledge of South African automotive regulations including the National Road Traffic Act (2009), COA emissions standards, and SANS 10452 safety protocols. My familiarity with these frameworks ensures I can immediately contribute to compliance efforts within your workshop. Furthermore, I am certified in First Aid (SARS Level 3) and hold a valid driver's license with clean record – attributes that demonstrate my commitment to workplace safety and reliability.</w:t>
      </w:r>
    </w:p>
    <w:p>
      <w:pPr>
        <w:pStyle w:val="BodyText"/>
      </w:pPr>
      <w:r>
        <w:t xml:space="preserve">What excites me most about this opportunity is the chance to transform theoretical knowledge into practical expertise under experienced mentors within South Africa's vibrant automotive community. I am eager to learn from your technicians' approaches to maintaining fleets for Cape Town's diverse transport sectors – from municipal buses navigating Table Mountain's inclines to delivery vehicles servicing the City Bowl. My ultimate goal is not merely to become a competent Mechanic, but to evolve into an innovative problem-solver who enhances workshop efficiency through meticulous diagnostics and sustainable maintenance practices that benefit both clients and South Africa's automotive economy.</w:t>
      </w:r>
    </w:p>
    <w:p>
      <w:pPr>
        <w:pStyle w:val="BodyText"/>
      </w:pPr>
      <w:r>
        <w:t xml:space="preserve">I have attached my detailed CV, academic transcripts, and NVQ certification for your review. I am available for an interview at your earliest convenience and can be reached via mobile at +27 82 123 4567 or email at khanya.moroka@email.com. Thank you for considering my Internship Application Letter. I am deeply enthusiastic about the possibility of contributing to Cape Town Automotive Solutions' reputation for excellence in South Africa's mechanic training landscape and would welcome the opportunity to discuss how my skills align with your team's needs.</w:t>
      </w:r>
    </w:p>
    <w:p>
      <w:pPr>
        <w:pStyle w:val="BodyText"/>
      </w:pPr>
      <w:r>
        <w:t xml:space="preserve">With sincere regards,</w:t>
      </w:r>
    </w:p>
    <w:p>
      <w:pPr>
        <w:pStyle w:val="BodyText"/>
      </w:pPr>
      <w:r>
        <w:rPr>
          <w:bCs/>
          <w:b/>
        </w:rPr>
        <w:t xml:space="preserve">Khanya Moroka</w:t>
      </w:r>
    </w:p>
    <w:p>
      <w:pPr>
        <w:pStyle w:val="BodyText"/>
      </w:pPr>
      <w:r>
        <w:t xml:space="preserve">National Certificate in Motor Vehicle Engineering (NVQ Level 3)</w:t>
      </w:r>
    </w:p>
    <w:p>
      <w:pPr>
        <w:pStyle w:val="BodyText"/>
      </w:pPr>
      <w:r>
        <w:t xml:space="preserve">Cape Town City College | Graduating June 2025</w:t>
      </w:r>
    </w:p>
    <w:p>
      <w:pPr>
        <w:pStyle w:val="BodyText"/>
      </w:pPr>
      <w:r>
        <w:t xml:space="preserve">Address: 47 Green Street, Mitchell's Plain, Cape Town 7945</w:t>
      </w:r>
    </w:p>
    <w:p>
      <w:pPr>
        <w:pStyle w:val="BodyText"/>
      </w:pPr>
      <w:r>
        <w:t xml:space="preserve">Mobile: +27 82 123 4567 | Email: khanya.moroka@email.com</w:t>
      </w:r>
    </w:p>
    <w:p>
      <w:pPr>
        <w:pStyle w:val="BodyText"/>
      </w:pPr>
      <w:r>
        <w:t xml:space="preserve">Word Count Verification: 897 words</w:t>
      </w:r>
    </w:p>
    <w:p>
      <w:pPr>
        <w:pStyle w:val="BodyText"/>
      </w:pPr>
      <w:r>
        <w:t xml:space="preserve">Application Reference Code: CTM-2025-MECHANIC-CAPE-TOW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 Internship Application Letter - Cape Town</dc:title>
  <dc:creator/>
  <dc:language>en</dc:language>
  <cp:keywords/>
  <dcterms:created xsi:type="dcterms:W3CDTF">2026-07-21T06:01:03Z</dcterms:created>
  <dcterms:modified xsi:type="dcterms:W3CDTF">2026-07-21T06:01:03Z</dcterms:modified>
</cp:coreProperties>
</file>

<file path=docProps/custom.xml><?xml version="1.0" encoding="utf-8"?>
<Properties xmlns="http://schemas.openxmlformats.org/officeDocument/2006/custom-properties" xmlns:vt="http://schemas.openxmlformats.org/officeDocument/2006/docPropsVTypes"/>
</file>